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85C87" w14:textId="77777777" w:rsidR="007C79A0" w:rsidRDefault="007C79A0" w:rsidP="00EA2B6C">
      <w:pPr>
        <w:spacing w:after="200" w:line="480" w:lineRule="auto"/>
        <w:contextualSpacing/>
        <w:rPr>
          <w:rFonts w:ascii="Century Gothic" w:hAnsi="Century Gothic"/>
          <w:b/>
          <w:bCs/>
          <w:sz w:val="24"/>
          <w:szCs w:val="24"/>
        </w:rPr>
      </w:pPr>
    </w:p>
    <w:p w14:paraId="60A9D9BB" w14:textId="77777777" w:rsidR="007C79A0" w:rsidRDefault="007C79A0" w:rsidP="00EA2B6C">
      <w:pPr>
        <w:spacing w:after="200" w:line="480" w:lineRule="auto"/>
        <w:contextualSpacing/>
        <w:rPr>
          <w:rFonts w:ascii="Century Gothic" w:hAnsi="Century Gothic"/>
          <w:b/>
          <w:bCs/>
          <w:sz w:val="24"/>
          <w:szCs w:val="24"/>
        </w:rPr>
      </w:pPr>
    </w:p>
    <w:p w14:paraId="07A1E852" w14:textId="77777777" w:rsidR="00EA2B6C" w:rsidRDefault="00EA2B6C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</w:p>
    <w:p w14:paraId="47B58CA6" w14:textId="77777777" w:rsidR="00EA2B6C" w:rsidRDefault="00EA2B6C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</w:p>
    <w:p w14:paraId="5D9A0078" w14:textId="77777777" w:rsidR="00EA2B6C" w:rsidRDefault="00EA2B6C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</w:p>
    <w:p w14:paraId="3DC99C18" w14:textId="77777777" w:rsidR="00EA2B6C" w:rsidRDefault="00EA2B6C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</w:p>
    <w:p w14:paraId="0149F945" w14:textId="77777777" w:rsidR="00EA2B6C" w:rsidRDefault="00EA2B6C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</w:p>
    <w:p w14:paraId="3D2C3067" w14:textId="3C5E1B4C" w:rsidR="007C79A0" w:rsidRDefault="007C79A0" w:rsidP="00EA2B6C">
      <w:pPr>
        <w:spacing w:after="200" w:line="240" w:lineRule="auto"/>
        <w:contextualSpacing/>
        <w:jc w:val="center"/>
        <w:rPr>
          <w:rFonts w:ascii="Century Gothic" w:hAnsi="Century Gothic"/>
          <w:b/>
          <w:bCs/>
          <w:sz w:val="52"/>
          <w:szCs w:val="52"/>
        </w:rPr>
      </w:pPr>
      <w:r>
        <w:rPr>
          <w:rFonts w:ascii="Century Gothic" w:hAnsi="Century Gothic"/>
          <w:b/>
          <w:bCs/>
          <w:sz w:val="52"/>
          <w:szCs w:val="52"/>
        </w:rPr>
        <w:t xml:space="preserve">Database Project: </w:t>
      </w:r>
      <w:r w:rsidR="00EA2B6C">
        <w:rPr>
          <w:rFonts w:ascii="Century Gothic" w:hAnsi="Century Gothic"/>
          <w:b/>
          <w:bCs/>
          <w:sz w:val="52"/>
          <w:szCs w:val="52"/>
        </w:rPr>
        <w:t>Hobby Store Database</w:t>
      </w:r>
    </w:p>
    <w:p w14:paraId="516F7D98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426E21FE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23181E94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63543AA6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069DD35B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7DFA9B87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77207003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7709FF06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18E3E0DD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3355C704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104BBD34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341BE003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063F7BC2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373CC692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167883F7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3695E515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3108B794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1D9BB6DE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04FF0499" w14:textId="77777777" w:rsid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</w:p>
    <w:p w14:paraId="5FD250B5" w14:textId="46600F10" w:rsidR="00EA2B6C" w:rsidRPr="00EA2B6C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  <w:r w:rsidRPr="00EA2B6C">
        <w:rPr>
          <w:rFonts w:ascii="Century Gothic" w:hAnsi="Century Gothic"/>
          <w:b/>
          <w:bCs/>
          <w:sz w:val="28"/>
          <w:szCs w:val="28"/>
        </w:rPr>
        <w:t>Prepared By:</w:t>
      </w:r>
    </w:p>
    <w:p w14:paraId="7F7B1658" w14:textId="77777777" w:rsidR="00FF1180" w:rsidRDefault="00EA2B6C" w:rsidP="00EA2B6C">
      <w:pPr>
        <w:spacing w:after="200" w:line="240" w:lineRule="auto"/>
        <w:contextualSpacing/>
        <w:rPr>
          <w:rFonts w:ascii="Century Gothic" w:hAnsi="Century Gothic"/>
          <w:b/>
          <w:bCs/>
          <w:sz w:val="28"/>
          <w:szCs w:val="28"/>
        </w:rPr>
      </w:pPr>
      <w:r w:rsidRPr="00EA2B6C">
        <w:rPr>
          <w:rFonts w:ascii="Century Gothic" w:hAnsi="Century Gothic"/>
          <w:b/>
          <w:bCs/>
          <w:sz w:val="28"/>
          <w:szCs w:val="28"/>
        </w:rPr>
        <w:t>Nicholas Sutanto</w:t>
      </w:r>
    </w:p>
    <w:p w14:paraId="65040137" w14:textId="3B61DAC6" w:rsidR="00683C67" w:rsidRPr="00EA2B6C" w:rsidRDefault="00FF1180" w:rsidP="00FF1180">
      <w:pPr>
        <w:spacing w:after="240" w:line="480" w:lineRule="auto"/>
        <w:contextualSpacing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lastRenderedPageBreak/>
        <w:t xml:space="preserve">1.0 </w:t>
      </w:r>
      <w:r w:rsidR="007C79A0" w:rsidRPr="00EA2B6C">
        <w:rPr>
          <w:rFonts w:ascii="Century Gothic" w:hAnsi="Century Gothic"/>
          <w:b/>
          <w:bCs/>
          <w:sz w:val="28"/>
          <w:szCs w:val="28"/>
        </w:rPr>
        <w:t>Business Understanding</w:t>
      </w:r>
    </w:p>
    <w:p w14:paraId="0604A26F" w14:textId="23880A1A" w:rsidR="00EA2B6C" w:rsidRPr="00445FE8" w:rsidRDefault="00330259" w:rsidP="00445FE8">
      <w:pPr>
        <w:spacing w:after="240" w:line="480" w:lineRule="auto"/>
        <w:ind w:firstLine="720"/>
        <w:rPr>
          <w:rFonts w:ascii="Century Gothic" w:hAnsi="Century Gothic"/>
          <w:sz w:val="24"/>
          <w:szCs w:val="24"/>
        </w:rPr>
      </w:pPr>
      <w:r w:rsidRPr="00EA2B6C">
        <w:rPr>
          <w:rFonts w:ascii="Century Gothic" w:hAnsi="Century Gothic"/>
          <w:sz w:val="24"/>
          <w:szCs w:val="24"/>
        </w:rPr>
        <w:t>Ever since I was young, I had an interest in building model kits. Being brought up in an Asian culture and travelling across Asia</w:t>
      </w:r>
      <w:r w:rsidR="00BF4C91">
        <w:rPr>
          <w:rFonts w:ascii="Century Gothic" w:hAnsi="Century Gothic"/>
          <w:sz w:val="24"/>
          <w:szCs w:val="24"/>
        </w:rPr>
        <w:t xml:space="preserve"> especially in Japan,</w:t>
      </w:r>
      <w:r w:rsidRPr="00EA2B6C">
        <w:rPr>
          <w:rFonts w:ascii="Century Gothic" w:hAnsi="Century Gothic"/>
          <w:sz w:val="24"/>
          <w:szCs w:val="24"/>
        </w:rPr>
        <w:t xml:space="preserve"> had </w:t>
      </w:r>
      <w:proofErr w:type="spellStart"/>
      <w:r w:rsidRPr="00EA2B6C">
        <w:rPr>
          <w:rFonts w:ascii="Century Gothic" w:hAnsi="Century Gothic"/>
          <w:sz w:val="24"/>
          <w:szCs w:val="24"/>
        </w:rPr>
        <w:t>it’s</w:t>
      </w:r>
      <w:proofErr w:type="spellEnd"/>
      <w:r w:rsidRPr="00EA2B6C">
        <w:rPr>
          <w:rFonts w:ascii="Century Gothic" w:hAnsi="Century Gothic"/>
          <w:sz w:val="24"/>
          <w:szCs w:val="24"/>
        </w:rPr>
        <w:t xml:space="preserve"> influence on what interests me. </w:t>
      </w:r>
      <w:proofErr w:type="spellStart"/>
      <w:proofErr w:type="gramStart"/>
      <w:r w:rsidRPr="00EA2B6C">
        <w:rPr>
          <w:rFonts w:ascii="Century Gothic" w:hAnsi="Century Gothic"/>
          <w:sz w:val="24"/>
          <w:szCs w:val="24"/>
        </w:rPr>
        <w:t>Its</w:t>
      </w:r>
      <w:proofErr w:type="spellEnd"/>
      <w:proofErr w:type="gramEnd"/>
      <w:r w:rsidRPr="00EA2B6C">
        <w:rPr>
          <w:rFonts w:ascii="Century Gothic" w:hAnsi="Century Gothic"/>
          <w:sz w:val="24"/>
          <w:szCs w:val="24"/>
        </w:rPr>
        <w:t xml:space="preserve"> one of those hobbies that you can continuously improve on as there is so much you can do. Painting, </w:t>
      </w:r>
      <w:proofErr w:type="spellStart"/>
      <w:r w:rsidRPr="00EA2B6C">
        <w:rPr>
          <w:rFonts w:ascii="Century Gothic" w:hAnsi="Century Gothic"/>
          <w:sz w:val="24"/>
          <w:szCs w:val="24"/>
        </w:rPr>
        <w:t>modding</w:t>
      </w:r>
      <w:proofErr w:type="spellEnd"/>
      <w:r w:rsidRPr="00EA2B6C">
        <w:rPr>
          <w:rFonts w:ascii="Century Gothic" w:hAnsi="Century Gothic"/>
          <w:sz w:val="24"/>
          <w:szCs w:val="24"/>
        </w:rPr>
        <w:t xml:space="preserve">, dioramas, and more. The hobby allows you to show your creativity. </w:t>
      </w:r>
      <w:proofErr w:type="spellStart"/>
      <w:proofErr w:type="gramStart"/>
      <w:r w:rsidRPr="00EA2B6C">
        <w:rPr>
          <w:rFonts w:ascii="Century Gothic" w:hAnsi="Century Gothic"/>
          <w:sz w:val="24"/>
          <w:szCs w:val="24"/>
        </w:rPr>
        <w:t>Its</w:t>
      </w:r>
      <w:proofErr w:type="spellEnd"/>
      <w:proofErr w:type="gramEnd"/>
      <w:r w:rsidRPr="00EA2B6C">
        <w:rPr>
          <w:rFonts w:ascii="Century Gothic" w:hAnsi="Century Gothic"/>
          <w:sz w:val="24"/>
          <w:szCs w:val="24"/>
        </w:rPr>
        <w:t xml:space="preserve"> easy to take on the hobby but </w:t>
      </w:r>
      <w:proofErr w:type="spellStart"/>
      <w:r w:rsidRPr="00EA2B6C">
        <w:rPr>
          <w:rFonts w:ascii="Century Gothic" w:hAnsi="Century Gothic"/>
          <w:sz w:val="24"/>
          <w:szCs w:val="24"/>
        </w:rPr>
        <w:t>its</w:t>
      </w:r>
      <w:proofErr w:type="spellEnd"/>
      <w:r w:rsidRPr="00EA2B6C">
        <w:rPr>
          <w:rFonts w:ascii="Century Gothic" w:hAnsi="Century Gothic"/>
          <w:sz w:val="24"/>
          <w:szCs w:val="24"/>
        </w:rPr>
        <w:t xml:space="preserve"> difficult to master. Back home in Indonesia, there are many local stores that cater to this hobby because its popular there. </w:t>
      </w:r>
      <w:r w:rsidR="00B43D0E">
        <w:rPr>
          <w:rFonts w:ascii="Century Gothic" w:hAnsi="Century Gothic"/>
          <w:sz w:val="24"/>
          <w:szCs w:val="24"/>
        </w:rPr>
        <w:t xml:space="preserve">When I moved to the US, there were barely any physical stores that </w:t>
      </w:r>
      <w:r w:rsidR="00AF5753">
        <w:rPr>
          <w:rFonts w:ascii="Century Gothic" w:hAnsi="Century Gothic"/>
          <w:sz w:val="24"/>
          <w:szCs w:val="24"/>
        </w:rPr>
        <w:t xml:space="preserve">catered to this hobby. The only one I know of is in the </w:t>
      </w:r>
      <w:proofErr w:type="gramStart"/>
      <w:r w:rsidR="00AF5753">
        <w:rPr>
          <w:rFonts w:ascii="Century Gothic" w:hAnsi="Century Gothic"/>
          <w:sz w:val="24"/>
          <w:szCs w:val="24"/>
        </w:rPr>
        <w:t>International</w:t>
      </w:r>
      <w:proofErr w:type="gramEnd"/>
      <w:r w:rsidR="00AF5753">
        <w:rPr>
          <w:rFonts w:ascii="Century Gothic" w:hAnsi="Century Gothic"/>
          <w:sz w:val="24"/>
          <w:szCs w:val="24"/>
        </w:rPr>
        <w:t xml:space="preserve"> district in Seattle. It is a small mom and pop hobby store</w:t>
      </w:r>
      <w:r w:rsidR="0049437B">
        <w:rPr>
          <w:rFonts w:ascii="Century Gothic" w:hAnsi="Century Gothic"/>
          <w:sz w:val="24"/>
          <w:szCs w:val="24"/>
        </w:rPr>
        <w:t xml:space="preserve"> that is run by an Asian elderly couple. I like to buy</w:t>
      </w:r>
      <w:r w:rsidR="004D6711">
        <w:rPr>
          <w:rFonts w:ascii="Century Gothic" w:hAnsi="Century Gothic"/>
          <w:sz w:val="24"/>
          <w:szCs w:val="24"/>
        </w:rPr>
        <w:t xml:space="preserve"> </w:t>
      </w:r>
      <w:r w:rsidR="00E711EB">
        <w:rPr>
          <w:rFonts w:ascii="Century Gothic" w:hAnsi="Century Gothic"/>
          <w:sz w:val="24"/>
          <w:szCs w:val="24"/>
        </w:rPr>
        <w:t>product</w:t>
      </w:r>
      <w:r w:rsidR="004D6711">
        <w:rPr>
          <w:rFonts w:ascii="Century Gothic" w:hAnsi="Century Gothic"/>
          <w:sz w:val="24"/>
          <w:szCs w:val="24"/>
        </w:rPr>
        <w:t>s</w:t>
      </w:r>
      <w:r w:rsidR="00E711EB">
        <w:rPr>
          <w:rFonts w:ascii="Century Gothic" w:hAnsi="Century Gothic"/>
          <w:sz w:val="24"/>
          <w:szCs w:val="24"/>
        </w:rPr>
        <w:t xml:space="preserve"> from there </w:t>
      </w:r>
      <w:r w:rsidR="00570B34">
        <w:rPr>
          <w:rFonts w:ascii="Century Gothic" w:hAnsi="Century Gothic"/>
          <w:sz w:val="24"/>
          <w:szCs w:val="24"/>
        </w:rPr>
        <w:t xml:space="preserve">once in </w:t>
      </w:r>
      <w:proofErr w:type="spellStart"/>
      <w:r w:rsidR="00570B34">
        <w:rPr>
          <w:rFonts w:ascii="Century Gothic" w:hAnsi="Century Gothic"/>
          <w:sz w:val="24"/>
          <w:szCs w:val="24"/>
        </w:rPr>
        <w:t>awhile</w:t>
      </w:r>
      <w:proofErr w:type="spellEnd"/>
      <w:r w:rsidR="00570B34">
        <w:rPr>
          <w:rFonts w:ascii="Century Gothic" w:hAnsi="Century Gothic"/>
          <w:sz w:val="24"/>
          <w:szCs w:val="24"/>
        </w:rPr>
        <w:t xml:space="preserve"> to support their business.</w:t>
      </w:r>
      <w:r w:rsidR="0072482F">
        <w:rPr>
          <w:rFonts w:ascii="Century Gothic" w:hAnsi="Century Gothic"/>
          <w:sz w:val="24"/>
          <w:szCs w:val="24"/>
        </w:rPr>
        <w:t xml:space="preserve"> With this project, I’d like to create a simple database system </w:t>
      </w:r>
      <w:r w:rsidR="007C5A31">
        <w:rPr>
          <w:rFonts w:ascii="Century Gothic" w:hAnsi="Century Gothic"/>
          <w:sz w:val="24"/>
          <w:szCs w:val="24"/>
        </w:rPr>
        <w:t>that can possibly help mom and pop hobby stores keep track of their data</w:t>
      </w:r>
      <w:r w:rsidR="00A64BCE">
        <w:rPr>
          <w:rFonts w:ascii="Century Gothic" w:hAnsi="Century Gothic"/>
          <w:sz w:val="24"/>
          <w:szCs w:val="24"/>
        </w:rPr>
        <w:t xml:space="preserve"> electronically.</w:t>
      </w:r>
      <w:r w:rsidR="004D6711">
        <w:rPr>
          <w:rFonts w:ascii="Century Gothic" w:hAnsi="Century Gothic"/>
          <w:sz w:val="24"/>
          <w:szCs w:val="24"/>
        </w:rPr>
        <w:t xml:space="preserve"> They have more than enough work cut out for them, so why not make the job a little easier?</w:t>
      </w:r>
      <w:r w:rsidR="00E7726B">
        <w:rPr>
          <w:rFonts w:ascii="Century Gothic" w:hAnsi="Century Gothic"/>
          <w:sz w:val="24"/>
          <w:szCs w:val="24"/>
        </w:rPr>
        <w:t xml:space="preserve"> </w:t>
      </w:r>
      <w:r w:rsidR="006F72E9">
        <w:rPr>
          <w:rFonts w:ascii="Century Gothic" w:hAnsi="Century Gothic"/>
          <w:sz w:val="24"/>
          <w:szCs w:val="24"/>
        </w:rPr>
        <w:t xml:space="preserve">I’d like to think this database will also help them branch out to </w:t>
      </w:r>
      <w:r w:rsidR="00FC08F0">
        <w:rPr>
          <w:rFonts w:ascii="Century Gothic" w:hAnsi="Century Gothic"/>
          <w:sz w:val="24"/>
          <w:szCs w:val="24"/>
        </w:rPr>
        <w:t xml:space="preserve">online services. </w:t>
      </w:r>
      <w:r w:rsidR="00136A18">
        <w:rPr>
          <w:rFonts w:ascii="Century Gothic" w:hAnsi="Century Gothic"/>
          <w:sz w:val="24"/>
          <w:szCs w:val="24"/>
        </w:rPr>
        <w:t xml:space="preserve">Currently, they only have a local store with occasional stock updates on Facebook. With a database, </w:t>
      </w:r>
      <w:r w:rsidR="007B15C7">
        <w:rPr>
          <w:rFonts w:ascii="Century Gothic" w:hAnsi="Century Gothic"/>
          <w:sz w:val="24"/>
          <w:szCs w:val="24"/>
        </w:rPr>
        <w:t xml:space="preserve">they can use it and a website </w:t>
      </w:r>
      <w:r w:rsidR="009960C3">
        <w:rPr>
          <w:rFonts w:ascii="Century Gothic" w:hAnsi="Century Gothic"/>
          <w:sz w:val="24"/>
          <w:szCs w:val="24"/>
        </w:rPr>
        <w:t>to cater to people from all over the United States.</w:t>
      </w:r>
    </w:p>
    <w:p w14:paraId="20D58CB4" w14:textId="77777777" w:rsidR="00445FE8" w:rsidRDefault="00445FE8" w:rsidP="00EA2B6C">
      <w:pPr>
        <w:spacing w:after="200" w:line="480" w:lineRule="auto"/>
        <w:rPr>
          <w:rFonts w:ascii="Century Gothic" w:hAnsi="Century Gothic"/>
          <w:sz w:val="28"/>
          <w:szCs w:val="28"/>
        </w:rPr>
      </w:pPr>
    </w:p>
    <w:p w14:paraId="39C89C31" w14:textId="1FEDE110" w:rsidR="00BC3C45" w:rsidRPr="00900DBA" w:rsidRDefault="0098686E" w:rsidP="00445FE8">
      <w:pPr>
        <w:spacing w:after="200" w:line="480" w:lineRule="auto"/>
        <w:rPr>
          <w:rFonts w:ascii="Century Gothic" w:hAnsi="Century Gothic"/>
          <w:b/>
          <w:bCs/>
          <w:sz w:val="28"/>
          <w:szCs w:val="28"/>
        </w:rPr>
      </w:pPr>
      <w:r w:rsidRPr="00900DBA">
        <w:rPr>
          <w:rFonts w:ascii="Century Gothic" w:hAnsi="Century Gothic"/>
          <w:b/>
          <w:bCs/>
          <w:noProof/>
          <w:sz w:val="28"/>
          <w:szCs w:val="28"/>
        </w:rPr>
        <w:lastRenderedPageBreak/>
        <w:drawing>
          <wp:anchor distT="0" distB="0" distL="114300" distR="114300" simplePos="0" relativeHeight="251660288" behindDoc="1" locked="0" layoutInCell="1" allowOverlap="1" wp14:anchorId="544E1985" wp14:editId="03DFF8B9">
            <wp:simplePos x="0" y="0"/>
            <wp:positionH relativeFrom="margin">
              <wp:align>center</wp:align>
            </wp:positionH>
            <wp:positionV relativeFrom="paragraph">
              <wp:posOffset>348615</wp:posOffset>
            </wp:positionV>
            <wp:extent cx="6709410" cy="5248275"/>
            <wp:effectExtent l="0" t="0" r="0" b="9525"/>
            <wp:wrapTight wrapText="bothSides">
              <wp:wrapPolygon edited="0">
                <wp:start x="0" y="0"/>
                <wp:lineTo x="0" y="21561"/>
                <wp:lineTo x="21526" y="21561"/>
                <wp:lineTo x="21526" y="0"/>
                <wp:lineTo x="0" y="0"/>
              </wp:wrapPolygon>
            </wp:wrapTight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9410" cy="524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60C3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2F16A4A9" wp14:editId="769A9C47">
                <wp:simplePos x="0" y="0"/>
                <wp:positionH relativeFrom="column">
                  <wp:posOffset>3271520</wp:posOffset>
                </wp:positionH>
                <wp:positionV relativeFrom="paragraph">
                  <wp:posOffset>3704590</wp:posOffset>
                </wp:positionV>
                <wp:extent cx="160875" cy="13970"/>
                <wp:effectExtent l="38100" t="38100" r="48895" b="4318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60875" cy="13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B83A77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5" o:spid="_x0000_s1026" type="#_x0000_t75" style="position:absolute;margin-left:257.25pt;margin-top:291.35pt;width:13.35pt;height:1.7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">
                <v:imagedata r:id="rId9" o:title=""/>
              </v:shape>
            </w:pict>
          </mc:Fallback>
        </mc:AlternateContent>
      </w:r>
      <w:r w:rsidR="009960C3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1179C0D3" wp14:editId="246A4CC6">
                <wp:simplePos x="0" y="0"/>
                <wp:positionH relativeFrom="column">
                  <wp:posOffset>4085590</wp:posOffset>
                </wp:positionH>
                <wp:positionV relativeFrom="paragraph">
                  <wp:posOffset>3656965</wp:posOffset>
                </wp:positionV>
                <wp:extent cx="171150" cy="5080"/>
                <wp:effectExtent l="38100" t="38100" r="38735" b="3302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71150" cy="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46154C" id="Ink 21" o:spid="_x0000_s1026" type="#_x0000_t75" style="position:absolute;margin-left:321.35pt;margin-top:287.65pt;width:14.2pt;height:1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">
                <v:imagedata r:id="rId11" o:title=""/>
              </v:shape>
            </w:pict>
          </mc:Fallback>
        </mc:AlternateContent>
      </w:r>
      <w:r w:rsidR="009960C3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3233EF74" wp14:editId="1D1020DF">
                <wp:simplePos x="0" y="0"/>
                <wp:positionH relativeFrom="column">
                  <wp:posOffset>5666740</wp:posOffset>
                </wp:positionH>
                <wp:positionV relativeFrom="paragraph">
                  <wp:posOffset>3775710</wp:posOffset>
                </wp:positionV>
                <wp:extent cx="175595" cy="5440"/>
                <wp:effectExtent l="38100" t="38100" r="34290" b="3302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75595" cy="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7D7E4A" id="Ink 17" o:spid="_x0000_s1026" type="#_x0000_t75" style="position:absolute;margin-left:445.85pt;margin-top:296.95pt;width:14.55pt;height:1.1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">
                <v:imagedata r:id="rId13" o:title=""/>
              </v:shape>
            </w:pict>
          </mc:Fallback>
        </mc:AlternateContent>
      </w:r>
      <w:r w:rsidR="009960C3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D804B36" wp14:editId="0EC9D5CB">
                <wp:simplePos x="0" y="0"/>
                <wp:positionH relativeFrom="column">
                  <wp:posOffset>5590540</wp:posOffset>
                </wp:positionH>
                <wp:positionV relativeFrom="paragraph">
                  <wp:posOffset>2675890</wp:posOffset>
                </wp:positionV>
                <wp:extent cx="185200" cy="5440"/>
                <wp:effectExtent l="38100" t="38100" r="43815" b="3302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85200" cy="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C41FA3" id="Ink 12" o:spid="_x0000_s1026" type="#_x0000_t75" style="position:absolute;margin-left:439.85pt;margin-top:210.35pt;width:15.3pt;height:1.1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">
                <v:imagedata r:id="rId15" o:title=""/>
              </v:shape>
            </w:pict>
          </mc:Fallback>
        </mc:AlternateContent>
      </w:r>
      <w:r w:rsidR="009960C3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4092F3BA" wp14:editId="26E8BA43">
                <wp:simplePos x="0" y="0"/>
                <wp:positionH relativeFrom="column">
                  <wp:posOffset>1776095</wp:posOffset>
                </wp:positionH>
                <wp:positionV relativeFrom="paragraph">
                  <wp:posOffset>984885</wp:posOffset>
                </wp:positionV>
                <wp:extent cx="199950" cy="5440"/>
                <wp:effectExtent l="38100" t="38100" r="48260" b="3302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99950" cy="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F969C3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139.5pt;margin-top:77.2pt;width:16.45pt;height:1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">
                <v:imagedata r:id="rId17" o:title=""/>
              </v:shape>
            </w:pict>
          </mc:Fallback>
        </mc:AlternateContent>
      </w:r>
      <w:r w:rsidR="006B10A1" w:rsidRPr="00900DBA"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4B21DD6" wp14:editId="17A3B08C">
                <wp:simplePos x="0" y="0"/>
                <wp:positionH relativeFrom="column">
                  <wp:posOffset>2266485</wp:posOffset>
                </wp:positionH>
                <wp:positionV relativeFrom="paragraph">
                  <wp:posOffset>2130065</wp:posOffset>
                </wp:positionV>
                <wp:extent cx="360" cy="360"/>
                <wp:effectExtent l="38100" t="38100" r="57150" b="5715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25B4FD" id="Ink 4" o:spid="_x0000_s1026" type="#_x0000_t75" style="position:absolute;margin-left:177.75pt;margin-top:167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">
                <v:imagedata r:id="rId19" o:title=""/>
              </v:shape>
            </w:pict>
          </mc:Fallback>
        </mc:AlternateContent>
      </w:r>
      <w:r w:rsidR="00445FE8" w:rsidRPr="00900DBA">
        <w:rPr>
          <w:rFonts w:ascii="Century Gothic" w:hAnsi="Century Gothic"/>
          <w:b/>
          <w:bCs/>
          <w:sz w:val="28"/>
          <w:szCs w:val="28"/>
        </w:rPr>
        <w:t xml:space="preserve">2.0 </w:t>
      </w:r>
      <w:r w:rsidR="00BC3C45" w:rsidRPr="00900DBA">
        <w:rPr>
          <w:rFonts w:ascii="Century Gothic" w:hAnsi="Century Gothic"/>
          <w:b/>
          <w:bCs/>
          <w:sz w:val="28"/>
          <w:szCs w:val="28"/>
        </w:rPr>
        <w:t>Database ERD</w:t>
      </w:r>
    </w:p>
    <w:p w14:paraId="25D79A82" w14:textId="03FA0DD5" w:rsidR="00A74BF6" w:rsidRDefault="00A74BF6" w:rsidP="00445FE8">
      <w:pPr>
        <w:spacing w:after="200" w:line="480" w:lineRule="auto"/>
        <w:rPr>
          <w:rFonts w:ascii="Century Gothic" w:hAnsi="Century Gothic"/>
          <w:sz w:val="28"/>
          <w:szCs w:val="28"/>
        </w:rPr>
      </w:pPr>
    </w:p>
    <w:p w14:paraId="66AEDBFD" w14:textId="19C5380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2400A4D8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46181629" w14:textId="6F693F56" w:rsidR="00445FE8" w:rsidRDefault="00445FE8" w:rsidP="00445FE8">
      <w:pPr>
        <w:tabs>
          <w:tab w:val="left" w:pos="7020"/>
        </w:tabs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ab/>
      </w:r>
    </w:p>
    <w:p w14:paraId="785740DA" w14:textId="77777777" w:rsidR="00445FE8" w:rsidRDefault="00445FE8" w:rsidP="00445FE8">
      <w:pPr>
        <w:tabs>
          <w:tab w:val="left" w:pos="7020"/>
        </w:tabs>
        <w:rPr>
          <w:rFonts w:ascii="Century Gothic" w:hAnsi="Century Gothic"/>
          <w:sz w:val="28"/>
          <w:szCs w:val="28"/>
        </w:rPr>
      </w:pPr>
    </w:p>
    <w:p w14:paraId="3E33BB63" w14:textId="77777777" w:rsidR="00445FE8" w:rsidRDefault="00445FE8" w:rsidP="00445FE8">
      <w:pPr>
        <w:tabs>
          <w:tab w:val="left" w:pos="7020"/>
        </w:tabs>
        <w:rPr>
          <w:rFonts w:ascii="Century Gothic" w:hAnsi="Century Gothic"/>
          <w:sz w:val="28"/>
          <w:szCs w:val="28"/>
        </w:rPr>
      </w:pPr>
    </w:p>
    <w:p w14:paraId="7FE75313" w14:textId="18A7C0C2" w:rsidR="00445FE8" w:rsidRPr="00900DBA" w:rsidRDefault="009960C3" w:rsidP="00B6397D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noProof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709440" behindDoc="0" locked="0" layoutInCell="1" allowOverlap="1" wp14:anchorId="43573053" wp14:editId="60394280">
                <wp:simplePos x="0" y="0"/>
                <wp:positionH relativeFrom="column">
                  <wp:posOffset>4495165</wp:posOffset>
                </wp:positionH>
                <wp:positionV relativeFrom="paragraph">
                  <wp:posOffset>3237865</wp:posOffset>
                </wp:positionV>
                <wp:extent cx="218220" cy="9885"/>
                <wp:effectExtent l="38100" t="38100" r="48895" b="47625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18220" cy="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51530A" id="Ink 50" o:spid="_x0000_s1026" type="#_x0000_t75" style="position:absolute;margin-left:353.6pt;margin-top:254.6pt;width:17.9pt;height:1.5pt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">
                <v:imagedata r:id="rId21" o:title="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23A65501" wp14:editId="2CE0AE63">
                <wp:simplePos x="0" y="0"/>
                <wp:positionH relativeFrom="column">
                  <wp:posOffset>3919220</wp:posOffset>
                </wp:positionH>
                <wp:positionV relativeFrom="paragraph">
                  <wp:posOffset>3237865</wp:posOffset>
                </wp:positionV>
                <wp:extent cx="189975" cy="14965"/>
                <wp:effectExtent l="38100" t="38100" r="38735" b="4254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89975" cy="149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5D0FF4" id="Ink 45" o:spid="_x0000_s1026" type="#_x0000_t75" style="position:absolute;margin-left:308.25pt;margin-top:254.6pt;width:15.65pt;height:1.9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">
                <v:imagedata r:id="rId23" o:title="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07364449" wp14:editId="350CFE3D">
                <wp:simplePos x="0" y="0"/>
                <wp:positionH relativeFrom="column">
                  <wp:posOffset>1547495</wp:posOffset>
                </wp:positionH>
                <wp:positionV relativeFrom="paragraph">
                  <wp:posOffset>3466465</wp:posOffset>
                </wp:positionV>
                <wp:extent cx="208500" cy="5440"/>
                <wp:effectExtent l="38100" t="38100" r="39370" b="3302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208500" cy="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C11921" id="Ink 40" o:spid="_x0000_s1026" type="#_x0000_t75" style="position:absolute;margin-left:121.5pt;margin-top:272.6pt;width:17.1pt;height:1.15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">
                <v:imagedata r:id="rId25" o:title="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87089CA" wp14:editId="35951BE4">
                <wp:simplePos x="0" y="0"/>
                <wp:positionH relativeFrom="column">
                  <wp:posOffset>928370</wp:posOffset>
                </wp:positionH>
                <wp:positionV relativeFrom="paragraph">
                  <wp:posOffset>3475990</wp:posOffset>
                </wp:positionV>
                <wp:extent cx="256085" cy="5440"/>
                <wp:effectExtent l="38100" t="38100" r="48895" b="3302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256085" cy="5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385F8E" id="Ink 35" o:spid="_x0000_s1026" type="#_x0000_t75" style="position:absolute;margin-left:72.75pt;margin-top:273.4pt;width:20.85pt;height:1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">
                <v:imagedata r:id="rId27" o:title=""/>
              </v:shape>
            </w:pict>
          </mc:Fallback>
        </mc:AlternateContent>
      </w:r>
      <w:r>
        <w:rPr>
          <w:rFonts w:ascii="Century Gothic" w:hAnsi="Century Gothic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634379C1" wp14:editId="17C0DBB2">
                <wp:simplePos x="0" y="0"/>
                <wp:positionH relativeFrom="column">
                  <wp:posOffset>928370</wp:posOffset>
                </wp:positionH>
                <wp:positionV relativeFrom="paragraph">
                  <wp:posOffset>1790065</wp:posOffset>
                </wp:positionV>
                <wp:extent cx="213180" cy="10120"/>
                <wp:effectExtent l="38100" t="38100" r="34925" b="47625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13180" cy="10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2E0E47" id="Ink 30" o:spid="_x0000_s1026" type="#_x0000_t75" style="position:absolute;margin-left:72.75pt;margin-top:140.6pt;width:17.5pt;height:1.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">
                <v:imagedata r:id="rId29" o:title=""/>
              </v:shape>
            </w:pict>
          </mc:Fallback>
        </mc:AlternateContent>
      </w:r>
      <w:r w:rsidR="00A74BF6" w:rsidRPr="00900DBA">
        <w:rPr>
          <w:rFonts w:ascii="Century Gothic" w:hAnsi="Century Gothic"/>
          <w:b/>
          <w:bCs/>
          <w:noProof/>
          <w:sz w:val="28"/>
          <w:szCs w:val="28"/>
        </w:rPr>
        <w:drawing>
          <wp:anchor distT="0" distB="0" distL="114300" distR="114300" simplePos="0" relativeHeight="251661312" behindDoc="1" locked="0" layoutInCell="1" allowOverlap="1" wp14:anchorId="0921C02D" wp14:editId="662B4C40">
            <wp:simplePos x="0" y="0"/>
            <wp:positionH relativeFrom="margin">
              <wp:align>center</wp:align>
            </wp:positionH>
            <wp:positionV relativeFrom="paragraph">
              <wp:posOffset>466725</wp:posOffset>
            </wp:positionV>
            <wp:extent cx="6640830" cy="4781550"/>
            <wp:effectExtent l="0" t="0" r="7620" b="0"/>
            <wp:wrapTight wrapText="bothSides">
              <wp:wrapPolygon edited="0">
                <wp:start x="0" y="0"/>
                <wp:lineTo x="0" y="21514"/>
                <wp:lineTo x="21563" y="21514"/>
                <wp:lineTo x="21563" y="0"/>
                <wp:lineTo x="0" y="0"/>
              </wp:wrapPolygon>
            </wp:wrapTight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083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5FE8" w:rsidRPr="00900DBA">
        <w:rPr>
          <w:rFonts w:ascii="Century Gothic" w:hAnsi="Century Gothic"/>
          <w:b/>
          <w:bCs/>
          <w:sz w:val="28"/>
          <w:szCs w:val="28"/>
        </w:rPr>
        <w:t xml:space="preserve">3.0 </w:t>
      </w:r>
      <w:proofErr w:type="spellStart"/>
      <w:r w:rsidR="00445FE8" w:rsidRPr="00900DBA">
        <w:rPr>
          <w:rFonts w:ascii="Century Gothic" w:hAnsi="Century Gothic"/>
          <w:b/>
          <w:bCs/>
          <w:sz w:val="28"/>
          <w:szCs w:val="28"/>
        </w:rPr>
        <w:t>Databse</w:t>
      </w:r>
      <w:proofErr w:type="spellEnd"/>
      <w:r w:rsidR="00445FE8" w:rsidRPr="00900DBA">
        <w:rPr>
          <w:rFonts w:ascii="Century Gothic" w:hAnsi="Century Gothic"/>
          <w:b/>
          <w:bCs/>
          <w:sz w:val="28"/>
          <w:szCs w:val="28"/>
        </w:rPr>
        <w:t xml:space="preserve"> Schema</w:t>
      </w:r>
    </w:p>
    <w:p w14:paraId="0A2B09E5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716C9252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56809D32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77FDB9B0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5E96A165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34848031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7C0AF79F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350C4934" w14:textId="77777777" w:rsidR="000709FF" w:rsidRDefault="000709FF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</w:p>
    <w:p w14:paraId="327951DF" w14:textId="18EA5CE7" w:rsidR="000709FF" w:rsidRDefault="00630EA9" w:rsidP="0085388E">
      <w:pPr>
        <w:tabs>
          <w:tab w:val="left" w:pos="7020"/>
        </w:tabs>
        <w:rPr>
          <w:rFonts w:ascii="Century Gothic" w:hAnsi="Century Gothic"/>
          <w:b/>
          <w:bCs/>
          <w:sz w:val="28"/>
          <w:szCs w:val="28"/>
        </w:rPr>
      </w:pPr>
      <w:r>
        <w:rPr>
          <w:noProof/>
        </w:rPr>
        <w:lastRenderedPageBreak/>
        <w:drawing>
          <wp:anchor distT="0" distB="0" distL="114300" distR="114300" simplePos="0" relativeHeight="251710464" behindDoc="1" locked="0" layoutInCell="1" allowOverlap="1" wp14:anchorId="7350FB33" wp14:editId="31E0CD32">
            <wp:simplePos x="0" y="0"/>
            <wp:positionH relativeFrom="margin">
              <wp:align>center</wp:align>
            </wp:positionH>
            <wp:positionV relativeFrom="paragraph">
              <wp:posOffset>381000</wp:posOffset>
            </wp:positionV>
            <wp:extent cx="6559550" cy="4257675"/>
            <wp:effectExtent l="0" t="0" r="0" b="9525"/>
            <wp:wrapTight wrapText="bothSides">
              <wp:wrapPolygon edited="0">
                <wp:start x="0" y="0"/>
                <wp:lineTo x="0" y="21552"/>
                <wp:lineTo x="21516" y="21552"/>
                <wp:lineTo x="21516" y="0"/>
                <wp:lineTo x="0" y="0"/>
              </wp:wrapPolygon>
            </wp:wrapTight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955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686E">
        <w:rPr>
          <w:rFonts w:ascii="Century Gothic" w:hAnsi="Century Gothic"/>
          <w:b/>
          <w:bCs/>
          <w:sz w:val="28"/>
          <w:szCs w:val="28"/>
        </w:rPr>
        <w:t>4.0 Relationships in the database</w:t>
      </w:r>
    </w:p>
    <w:p w14:paraId="07E131D6" w14:textId="43E59D36" w:rsidR="00B6397D" w:rsidRPr="00900DBA" w:rsidRDefault="0098686E" w:rsidP="005935AB">
      <w:pPr>
        <w:tabs>
          <w:tab w:val="left" w:pos="7020"/>
        </w:tabs>
        <w:spacing w:after="240"/>
        <w:rPr>
          <w:rFonts w:ascii="Century Gothic" w:hAnsi="Century Gothic"/>
          <w:b/>
          <w:bCs/>
          <w:sz w:val="28"/>
          <w:szCs w:val="28"/>
        </w:rPr>
      </w:pPr>
      <w:r>
        <w:rPr>
          <w:rFonts w:ascii="Century Gothic" w:hAnsi="Century Gothic"/>
          <w:b/>
          <w:bCs/>
          <w:sz w:val="28"/>
          <w:szCs w:val="28"/>
        </w:rPr>
        <w:t>5</w:t>
      </w:r>
      <w:r w:rsidR="00B6397D" w:rsidRPr="00900DBA">
        <w:rPr>
          <w:rFonts w:ascii="Century Gothic" w:hAnsi="Century Gothic"/>
          <w:b/>
          <w:bCs/>
          <w:sz w:val="28"/>
          <w:szCs w:val="28"/>
        </w:rPr>
        <w:t>.</w:t>
      </w:r>
      <w:r w:rsidR="00900DBA" w:rsidRPr="00900DBA">
        <w:rPr>
          <w:rFonts w:ascii="Century Gothic" w:hAnsi="Century Gothic"/>
          <w:b/>
          <w:bCs/>
          <w:sz w:val="28"/>
          <w:szCs w:val="28"/>
        </w:rPr>
        <w:t>0</w:t>
      </w:r>
      <w:r w:rsidR="00B6397D" w:rsidRPr="00900DBA">
        <w:rPr>
          <w:rFonts w:ascii="Century Gothic" w:hAnsi="Century Gothic"/>
          <w:b/>
          <w:bCs/>
          <w:sz w:val="28"/>
          <w:szCs w:val="28"/>
        </w:rPr>
        <w:t xml:space="preserve"> What Went Well</w:t>
      </w:r>
    </w:p>
    <w:p w14:paraId="3330214A" w14:textId="3DD92EAB" w:rsidR="0085388E" w:rsidRPr="00793C64" w:rsidRDefault="0085388E" w:rsidP="005935AB">
      <w:pPr>
        <w:spacing w:after="240" w:line="480" w:lineRule="auto"/>
        <w:ind w:firstLine="720"/>
        <w:rPr>
          <w:rFonts w:ascii="Century Gothic" w:hAnsi="Century Gothic"/>
          <w:sz w:val="24"/>
          <w:szCs w:val="24"/>
        </w:rPr>
      </w:pPr>
      <w:proofErr w:type="gramStart"/>
      <w:r>
        <w:rPr>
          <w:rFonts w:ascii="Century Gothic" w:hAnsi="Century Gothic"/>
          <w:sz w:val="24"/>
          <w:szCs w:val="24"/>
        </w:rPr>
        <w:t>So</w:t>
      </w:r>
      <w:proofErr w:type="gramEnd"/>
      <w:r>
        <w:rPr>
          <w:rFonts w:ascii="Century Gothic" w:hAnsi="Century Gothic"/>
          <w:sz w:val="24"/>
          <w:szCs w:val="24"/>
        </w:rPr>
        <w:t xml:space="preserve"> what went well? </w:t>
      </w:r>
      <w:r w:rsidR="004940F4" w:rsidRPr="004940F4">
        <w:rPr>
          <w:rFonts w:ascii="Century Gothic" w:hAnsi="Century Gothic"/>
          <w:sz w:val="24"/>
          <w:szCs w:val="24"/>
        </w:rPr>
        <w:t>I learned a lot about SQL, it</w:t>
      </w:r>
      <w:r w:rsidR="003B7BAF">
        <w:rPr>
          <w:rFonts w:ascii="Century Gothic" w:hAnsi="Century Gothic"/>
          <w:sz w:val="24"/>
          <w:szCs w:val="24"/>
        </w:rPr>
        <w:t xml:space="preserve"> i</w:t>
      </w:r>
      <w:r w:rsidR="004940F4" w:rsidRPr="004940F4">
        <w:rPr>
          <w:rFonts w:ascii="Century Gothic" w:hAnsi="Century Gothic"/>
          <w:sz w:val="24"/>
          <w:szCs w:val="24"/>
        </w:rPr>
        <w:t xml:space="preserve">s one of the topics </w:t>
      </w:r>
      <w:r w:rsidR="003B7BAF">
        <w:rPr>
          <w:rFonts w:ascii="Century Gothic" w:hAnsi="Century Gothic"/>
          <w:sz w:val="24"/>
          <w:szCs w:val="24"/>
        </w:rPr>
        <w:t>I</w:t>
      </w:r>
      <w:r w:rsidR="004940F4" w:rsidRPr="004940F4">
        <w:rPr>
          <w:rFonts w:ascii="Century Gothic" w:hAnsi="Century Gothic"/>
          <w:sz w:val="24"/>
          <w:szCs w:val="24"/>
        </w:rPr>
        <w:t>'ve been interested in since the start of class.</w:t>
      </w:r>
      <w:r w:rsidR="004940F4">
        <w:rPr>
          <w:rFonts w:ascii="Century Gothic" w:hAnsi="Century Gothic"/>
          <w:sz w:val="24"/>
          <w:szCs w:val="24"/>
        </w:rPr>
        <w:t xml:space="preserve"> I wanted to learn SQL as I believe it</w:t>
      </w:r>
      <w:r w:rsidR="003B7BAF">
        <w:rPr>
          <w:rFonts w:ascii="Century Gothic" w:hAnsi="Century Gothic"/>
          <w:sz w:val="24"/>
          <w:szCs w:val="24"/>
        </w:rPr>
        <w:t>'</w:t>
      </w:r>
      <w:r w:rsidR="004940F4">
        <w:rPr>
          <w:rFonts w:ascii="Century Gothic" w:hAnsi="Century Gothic"/>
          <w:sz w:val="24"/>
          <w:szCs w:val="24"/>
        </w:rPr>
        <w:t>s one of the most used topics in data analytics.</w:t>
      </w:r>
      <w:r w:rsidR="004940F4" w:rsidRPr="004940F4">
        <w:rPr>
          <w:rFonts w:ascii="Century Gothic" w:hAnsi="Century Gothic"/>
          <w:sz w:val="24"/>
          <w:szCs w:val="24"/>
        </w:rPr>
        <w:t xml:space="preserve"> I also gained a</w:t>
      </w:r>
      <w:r w:rsidR="003B7BAF">
        <w:rPr>
          <w:rFonts w:ascii="Century Gothic" w:hAnsi="Century Gothic"/>
          <w:sz w:val="24"/>
          <w:szCs w:val="24"/>
        </w:rPr>
        <w:t xml:space="preserve"> </w:t>
      </w:r>
      <w:r w:rsidR="004940F4" w:rsidRPr="004940F4">
        <w:rPr>
          <w:rFonts w:ascii="Century Gothic" w:hAnsi="Century Gothic"/>
          <w:sz w:val="24"/>
          <w:szCs w:val="24"/>
        </w:rPr>
        <w:t>lot of experience creating and maintaining a database in access</w:t>
      </w:r>
      <w:r w:rsidR="003B7BAF">
        <w:rPr>
          <w:rFonts w:ascii="Century Gothic" w:hAnsi="Century Gothic"/>
          <w:sz w:val="24"/>
          <w:szCs w:val="24"/>
        </w:rPr>
        <w:t>,</w:t>
      </w:r>
      <w:r w:rsidR="00EB7A4C">
        <w:rPr>
          <w:rFonts w:ascii="Century Gothic" w:hAnsi="Century Gothic"/>
          <w:sz w:val="24"/>
          <w:szCs w:val="24"/>
        </w:rPr>
        <w:t xml:space="preserve"> especially with a store database</w:t>
      </w:r>
      <w:r w:rsidR="004940F4" w:rsidRPr="004940F4">
        <w:rPr>
          <w:rFonts w:ascii="Century Gothic" w:hAnsi="Century Gothic"/>
          <w:sz w:val="24"/>
          <w:szCs w:val="24"/>
        </w:rPr>
        <w:t>.</w:t>
      </w:r>
      <w:r w:rsidR="004940F4">
        <w:rPr>
          <w:rFonts w:ascii="Century Gothic" w:hAnsi="Century Gothic"/>
          <w:sz w:val="24"/>
          <w:szCs w:val="24"/>
        </w:rPr>
        <w:t xml:space="preserve"> I did a similar project back in my undergraduate studies</w:t>
      </w:r>
      <w:r w:rsidR="00F473FB">
        <w:rPr>
          <w:rFonts w:ascii="Century Gothic" w:hAnsi="Century Gothic"/>
          <w:sz w:val="24"/>
          <w:szCs w:val="24"/>
        </w:rPr>
        <w:t xml:space="preserve">. My partner and I </w:t>
      </w:r>
      <w:r w:rsidR="006558C5">
        <w:rPr>
          <w:rFonts w:ascii="Century Gothic" w:hAnsi="Century Gothic"/>
          <w:sz w:val="24"/>
          <w:szCs w:val="24"/>
        </w:rPr>
        <w:t xml:space="preserve">created a database based on NBA data. Instead of using Access, we used Libre as my partner </w:t>
      </w:r>
      <w:r w:rsidR="00793C64">
        <w:rPr>
          <w:rFonts w:ascii="Century Gothic" w:hAnsi="Century Gothic"/>
          <w:sz w:val="24"/>
          <w:szCs w:val="24"/>
        </w:rPr>
        <w:t>uses a Mac.</w:t>
      </w:r>
      <w:r w:rsidR="004940F4" w:rsidRPr="004940F4">
        <w:rPr>
          <w:rFonts w:ascii="Century Gothic" w:hAnsi="Century Gothic"/>
          <w:sz w:val="24"/>
          <w:szCs w:val="24"/>
        </w:rPr>
        <w:t xml:space="preserve"> </w:t>
      </w:r>
      <w:r w:rsidR="00793C64">
        <w:rPr>
          <w:rFonts w:ascii="Century Gothic" w:hAnsi="Century Gothic"/>
          <w:sz w:val="24"/>
          <w:szCs w:val="24"/>
        </w:rPr>
        <w:t>Lastly,</w:t>
      </w:r>
      <w:r w:rsidR="004940F4" w:rsidRPr="004940F4">
        <w:rPr>
          <w:rFonts w:ascii="Century Gothic" w:hAnsi="Century Gothic"/>
          <w:sz w:val="24"/>
          <w:szCs w:val="24"/>
        </w:rPr>
        <w:t xml:space="preserve"> for the most part, everything went smoothly</w:t>
      </w:r>
      <w:r w:rsidR="00793C64">
        <w:rPr>
          <w:rFonts w:ascii="Century Gothic" w:hAnsi="Century Gothic"/>
          <w:sz w:val="24"/>
          <w:szCs w:val="24"/>
        </w:rPr>
        <w:t>.</w:t>
      </w:r>
    </w:p>
    <w:p w14:paraId="333156F7" w14:textId="39600083" w:rsidR="00B6397D" w:rsidRDefault="0098686E" w:rsidP="005935AB">
      <w:pPr>
        <w:tabs>
          <w:tab w:val="left" w:pos="7020"/>
        </w:tabs>
        <w:spacing w:after="240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lastRenderedPageBreak/>
        <w:t>5</w:t>
      </w:r>
      <w:r w:rsidR="00B6397D">
        <w:rPr>
          <w:rFonts w:ascii="Century Gothic" w:hAnsi="Century Gothic"/>
          <w:sz w:val="28"/>
          <w:szCs w:val="28"/>
        </w:rPr>
        <w:t>.</w:t>
      </w:r>
      <w:r w:rsidR="00900DBA">
        <w:rPr>
          <w:rFonts w:ascii="Century Gothic" w:hAnsi="Century Gothic"/>
          <w:sz w:val="28"/>
          <w:szCs w:val="28"/>
        </w:rPr>
        <w:t>1</w:t>
      </w:r>
      <w:r w:rsidR="00B6397D">
        <w:rPr>
          <w:rFonts w:ascii="Century Gothic" w:hAnsi="Century Gothic"/>
          <w:sz w:val="28"/>
          <w:szCs w:val="28"/>
        </w:rPr>
        <w:t xml:space="preserve"> </w:t>
      </w:r>
      <w:r w:rsidR="00B6397D" w:rsidRPr="000709FF">
        <w:rPr>
          <w:rFonts w:ascii="Century Gothic" w:hAnsi="Century Gothic"/>
          <w:b/>
          <w:bCs/>
          <w:sz w:val="28"/>
          <w:szCs w:val="28"/>
        </w:rPr>
        <w:t>What Did Not Go Well</w:t>
      </w:r>
    </w:p>
    <w:p w14:paraId="5145C07A" w14:textId="29CE6D0F" w:rsidR="00633B9E" w:rsidRDefault="000709FF" w:rsidP="005935AB">
      <w:pPr>
        <w:spacing w:after="240" w:line="480" w:lineRule="auto"/>
        <w:ind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hat did not go</w:t>
      </w:r>
      <w:r>
        <w:rPr>
          <w:rFonts w:ascii="Century Gothic" w:hAnsi="Century Gothic"/>
          <w:sz w:val="24"/>
          <w:szCs w:val="24"/>
        </w:rPr>
        <w:t xml:space="preserve"> well? </w:t>
      </w:r>
      <w:r w:rsidR="00633B9E" w:rsidRPr="00633B9E">
        <w:rPr>
          <w:rFonts w:ascii="Century Gothic" w:hAnsi="Century Gothic"/>
          <w:sz w:val="24"/>
          <w:szCs w:val="24"/>
        </w:rPr>
        <w:t xml:space="preserve">I had trouble with some of the forms, </w:t>
      </w:r>
      <w:r w:rsidR="00F31178">
        <w:rPr>
          <w:rFonts w:ascii="Century Gothic" w:hAnsi="Century Gothic"/>
          <w:sz w:val="24"/>
          <w:szCs w:val="24"/>
        </w:rPr>
        <w:t>I</w:t>
      </w:r>
      <w:r w:rsidR="00633B9E" w:rsidRPr="00633B9E">
        <w:rPr>
          <w:rFonts w:ascii="Century Gothic" w:hAnsi="Century Gothic"/>
          <w:sz w:val="24"/>
          <w:szCs w:val="24"/>
        </w:rPr>
        <w:t xml:space="preserve"> had to go back and modify some tables and queries for the form to work properly. </w:t>
      </w:r>
      <w:r w:rsidR="003839A0">
        <w:rPr>
          <w:rFonts w:ascii="Century Gothic" w:hAnsi="Century Gothic"/>
          <w:sz w:val="24"/>
          <w:szCs w:val="24"/>
        </w:rPr>
        <w:t xml:space="preserve">What I understand is that for a form </w:t>
      </w:r>
      <w:r w:rsidR="008E7B37">
        <w:rPr>
          <w:rFonts w:ascii="Century Gothic" w:hAnsi="Century Gothic"/>
          <w:sz w:val="24"/>
          <w:szCs w:val="24"/>
        </w:rPr>
        <w:t xml:space="preserve">to be able to edit data, it should be connected to a table. </w:t>
      </w:r>
      <w:r w:rsidR="00633B9E" w:rsidRPr="00633B9E">
        <w:rPr>
          <w:rFonts w:ascii="Century Gothic" w:hAnsi="Century Gothic"/>
          <w:sz w:val="24"/>
          <w:szCs w:val="24"/>
        </w:rPr>
        <w:t xml:space="preserve">Another process that did not go well </w:t>
      </w:r>
      <w:r w:rsidR="003B7BAF">
        <w:rPr>
          <w:rFonts w:ascii="Century Gothic" w:hAnsi="Century Gothic"/>
          <w:sz w:val="24"/>
          <w:szCs w:val="24"/>
        </w:rPr>
        <w:t>w</w:t>
      </w:r>
      <w:r w:rsidR="00633B9E" w:rsidRPr="00633B9E">
        <w:rPr>
          <w:rFonts w:ascii="Century Gothic" w:hAnsi="Century Gothic"/>
          <w:sz w:val="24"/>
          <w:szCs w:val="24"/>
        </w:rPr>
        <w:t>as data entry. It took quite a</w:t>
      </w:r>
      <w:r w:rsidR="003B7BAF">
        <w:rPr>
          <w:rFonts w:ascii="Century Gothic" w:hAnsi="Century Gothic"/>
          <w:sz w:val="24"/>
          <w:szCs w:val="24"/>
        </w:rPr>
        <w:t xml:space="preserve"> </w:t>
      </w:r>
      <w:r w:rsidR="00633B9E" w:rsidRPr="00633B9E">
        <w:rPr>
          <w:rFonts w:ascii="Century Gothic" w:hAnsi="Century Gothic"/>
          <w:sz w:val="24"/>
          <w:szCs w:val="24"/>
        </w:rPr>
        <w:t>while especially since some of the name</w:t>
      </w:r>
      <w:r w:rsidR="003B7BAF">
        <w:rPr>
          <w:rFonts w:ascii="Century Gothic" w:hAnsi="Century Gothic"/>
          <w:sz w:val="24"/>
          <w:szCs w:val="24"/>
        </w:rPr>
        <w:t>s</w:t>
      </w:r>
      <w:r w:rsidR="00633B9E" w:rsidRPr="00633B9E">
        <w:rPr>
          <w:rFonts w:ascii="Century Gothic" w:hAnsi="Century Gothic"/>
          <w:sz w:val="24"/>
          <w:szCs w:val="24"/>
        </w:rPr>
        <w:t xml:space="preserve"> of the model kits are quite long. And lastly, </w:t>
      </w:r>
      <w:r w:rsidR="003B7BAF">
        <w:rPr>
          <w:rFonts w:ascii="Century Gothic" w:hAnsi="Century Gothic"/>
          <w:sz w:val="24"/>
          <w:szCs w:val="24"/>
        </w:rPr>
        <w:t>I</w:t>
      </w:r>
      <w:r w:rsidR="00633B9E" w:rsidRPr="00633B9E">
        <w:rPr>
          <w:rFonts w:ascii="Century Gothic" w:hAnsi="Century Gothic"/>
          <w:sz w:val="24"/>
          <w:szCs w:val="24"/>
        </w:rPr>
        <w:t xml:space="preserve"> feel like my inexperience with creating forms and reports hindered m</w:t>
      </w:r>
      <w:r w:rsidR="003B7BAF">
        <w:rPr>
          <w:rFonts w:ascii="Century Gothic" w:hAnsi="Century Gothic"/>
          <w:sz w:val="24"/>
          <w:szCs w:val="24"/>
        </w:rPr>
        <w:t>e</w:t>
      </w:r>
      <w:r w:rsidR="00633B9E" w:rsidRPr="00633B9E">
        <w:rPr>
          <w:rFonts w:ascii="Century Gothic" w:hAnsi="Century Gothic"/>
          <w:sz w:val="24"/>
          <w:szCs w:val="24"/>
        </w:rPr>
        <w:t xml:space="preserve"> in fully utilizing the tables in my database to create more meaningful forms/reports.</w:t>
      </w:r>
    </w:p>
    <w:p w14:paraId="29CA9AF2" w14:textId="77777777" w:rsidR="00633B9E" w:rsidRDefault="0098686E" w:rsidP="005935AB">
      <w:pPr>
        <w:spacing w:after="240" w:line="480" w:lineRule="auto"/>
        <w:rPr>
          <w:rFonts w:ascii="Century Gothic" w:hAnsi="Century Gothic"/>
          <w:sz w:val="28"/>
          <w:szCs w:val="28"/>
        </w:rPr>
      </w:pPr>
      <w:r>
        <w:rPr>
          <w:rFonts w:ascii="Century Gothic" w:hAnsi="Century Gothic"/>
          <w:sz w:val="28"/>
          <w:szCs w:val="28"/>
        </w:rPr>
        <w:t>5</w:t>
      </w:r>
      <w:r w:rsidR="00B6397D">
        <w:rPr>
          <w:rFonts w:ascii="Century Gothic" w:hAnsi="Century Gothic"/>
          <w:sz w:val="28"/>
          <w:szCs w:val="28"/>
        </w:rPr>
        <w:t>.</w:t>
      </w:r>
      <w:r w:rsidR="00900DBA">
        <w:rPr>
          <w:rFonts w:ascii="Century Gothic" w:hAnsi="Century Gothic"/>
          <w:sz w:val="28"/>
          <w:szCs w:val="28"/>
        </w:rPr>
        <w:t>2</w:t>
      </w:r>
      <w:r w:rsidR="00B6397D">
        <w:rPr>
          <w:rFonts w:ascii="Century Gothic" w:hAnsi="Century Gothic"/>
          <w:sz w:val="28"/>
          <w:szCs w:val="28"/>
        </w:rPr>
        <w:t xml:space="preserve"> </w:t>
      </w:r>
      <w:r w:rsidR="00B6397D" w:rsidRPr="000709FF">
        <w:rPr>
          <w:rFonts w:ascii="Century Gothic" w:hAnsi="Century Gothic"/>
          <w:b/>
          <w:bCs/>
          <w:sz w:val="28"/>
          <w:szCs w:val="28"/>
        </w:rPr>
        <w:t>What I Would Do Differently</w:t>
      </w:r>
    </w:p>
    <w:p w14:paraId="681B08E3" w14:textId="5887A2D6" w:rsidR="000709FF" w:rsidRPr="005F4005" w:rsidRDefault="000709FF" w:rsidP="005F4005">
      <w:pPr>
        <w:spacing w:after="240" w:line="480" w:lineRule="auto"/>
        <w:ind w:firstLine="720"/>
        <w:rPr>
          <w:rFonts w:ascii="Century Gothic" w:hAnsi="Century Gothic"/>
          <w:sz w:val="24"/>
          <w:szCs w:val="24"/>
        </w:rPr>
      </w:pPr>
      <w:r>
        <w:rPr>
          <w:rFonts w:ascii="Century Gothic" w:hAnsi="Century Gothic"/>
          <w:sz w:val="24"/>
          <w:szCs w:val="24"/>
        </w:rPr>
        <w:t>What would I do different</w:t>
      </w:r>
      <w:r w:rsidR="008D55BA">
        <w:rPr>
          <w:rFonts w:ascii="Century Gothic" w:hAnsi="Century Gothic"/>
          <w:sz w:val="24"/>
          <w:szCs w:val="24"/>
        </w:rPr>
        <w:t>l</w:t>
      </w:r>
      <w:r>
        <w:rPr>
          <w:rFonts w:ascii="Century Gothic" w:hAnsi="Century Gothic"/>
          <w:sz w:val="24"/>
          <w:szCs w:val="24"/>
        </w:rPr>
        <w:t>y?</w:t>
      </w:r>
      <w:r>
        <w:rPr>
          <w:rFonts w:ascii="Century Gothic" w:hAnsi="Century Gothic"/>
          <w:sz w:val="24"/>
          <w:szCs w:val="24"/>
        </w:rPr>
        <w:t xml:space="preserve"> </w:t>
      </w:r>
      <w:r w:rsidR="008D55BA">
        <w:rPr>
          <w:rFonts w:ascii="Century Gothic" w:hAnsi="Century Gothic"/>
          <w:sz w:val="24"/>
          <w:szCs w:val="24"/>
        </w:rPr>
        <w:t>I think if I were to create another database,</w:t>
      </w:r>
      <w:r w:rsidR="008D55BA" w:rsidRPr="008D55BA">
        <w:rPr>
          <w:rFonts w:ascii="Century Gothic" w:hAnsi="Century Gothic"/>
          <w:sz w:val="24"/>
          <w:szCs w:val="24"/>
        </w:rPr>
        <w:t xml:space="preserve"> choos</w:t>
      </w:r>
      <w:r w:rsidR="008D55BA">
        <w:rPr>
          <w:rFonts w:ascii="Century Gothic" w:hAnsi="Century Gothic"/>
          <w:sz w:val="24"/>
          <w:szCs w:val="24"/>
        </w:rPr>
        <w:t>ing</w:t>
      </w:r>
      <w:r w:rsidR="008D55BA" w:rsidRPr="008D55BA">
        <w:rPr>
          <w:rFonts w:ascii="Century Gothic" w:hAnsi="Century Gothic"/>
          <w:sz w:val="24"/>
          <w:szCs w:val="24"/>
        </w:rPr>
        <w:t xml:space="preserve"> a different topic</w:t>
      </w:r>
      <w:r w:rsidR="008D55BA">
        <w:rPr>
          <w:rFonts w:ascii="Century Gothic" w:hAnsi="Century Gothic"/>
          <w:sz w:val="24"/>
          <w:szCs w:val="24"/>
        </w:rPr>
        <w:t xml:space="preserve"> would be ideal. Not because the current topic </w:t>
      </w:r>
      <w:r w:rsidR="00694AA5">
        <w:rPr>
          <w:rFonts w:ascii="Century Gothic" w:hAnsi="Century Gothic"/>
          <w:sz w:val="24"/>
          <w:szCs w:val="24"/>
        </w:rPr>
        <w:t>does not interest me, but because I</w:t>
      </w:r>
      <w:r w:rsidR="005F4005">
        <w:rPr>
          <w:rFonts w:ascii="Century Gothic" w:hAnsi="Century Gothic"/>
          <w:sz w:val="24"/>
          <w:szCs w:val="24"/>
        </w:rPr>
        <w:t xml:space="preserve"> would</w:t>
      </w:r>
      <w:r w:rsidR="00694AA5">
        <w:rPr>
          <w:rFonts w:ascii="Century Gothic" w:hAnsi="Century Gothic"/>
          <w:sz w:val="24"/>
          <w:szCs w:val="24"/>
        </w:rPr>
        <w:t xml:space="preserve"> like to have </w:t>
      </w:r>
      <w:r w:rsidR="005F4005">
        <w:rPr>
          <w:rFonts w:ascii="Century Gothic" w:hAnsi="Century Gothic"/>
          <w:sz w:val="24"/>
          <w:szCs w:val="24"/>
        </w:rPr>
        <w:t xml:space="preserve">experience in different topics. </w:t>
      </w:r>
      <w:r w:rsidR="008D55BA" w:rsidRPr="008D55BA">
        <w:rPr>
          <w:rFonts w:ascii="Century Gothic" w:hAnsi="Century Gothic"/>
          <w:sz w:val="24"/>
          <w:szCs w:val="24"/>
        </w:rPr>
        <w:t xml:space="preserve">Having experience in different topics is useful. </w:t>
      </w:r>
      <w:r w:rsidR="005F4005">
        <w:rPr>
          <w:rFonts w:ascii="Century Gothic" w:hAnsi="Century Gothic"/>
          <w:sz w:val="24"/>
          <w:szCs w:val="24"/>
        </w:rPr>
        <w:t xml:space="preserve">Another thing I would do differently is </w:t>
      </w:r>
      <w:r w:rsidR="008D55BA" w:rsidRPr="008D55BA">
        <w:rPr>
          <w:rFonts w:ascii="Century Gothic" w:hAnsi="Century Gothic"/>
          <w:sz w:val="24"/>
          <w:szCs w:val="24"/>
        </w:rPr>
        <w:t xml:space="preserve">I </w:t>
      </w:r>
      <w:r w:rsidR="005F4005">
        <w:rPr>
          <w:rFonts w:ascii="Century Gothic" w:hAnsi="Century Gothic"/>
          <w:sz w:val="24"/>
          <w:szCs w:val="24"/>
        </w:rPr>
        <w:t>may</w:t>
      </w:r>
      <w:r w:rsidR="008D55BA" w:rsidRPr="008D55BA">
        <w:rPr>
          <w:rFonts w:ascii="Century Gothic" w:hAnsi="Century Gothic"/>
          <w:sz w:val="24"/>
          <w:szCs w:val="24"/>
        </w:rPr>
        <w:t xml:space="preserve"> include a payment or transaction table to further improve my current database.</w:t>
      </w:r>
      <w:r w:rsidR="005F4005">
        <w:rPr>
          <w:rFonts w:ascii="Century Gothic" w:hAnsi="Century Gothic"/>
          <w:sz w:val="24"/>
          <w:szCs w:val="24"/>
        </w:rPr>
        <w:t xml:space="preserve"> I would have to learn more </w:t>
      </w:r>
      <w:r w:rsidR="009156EE">
        <w:rPr>
          <w:rFonts w:ascii="Century Gothic" w:hAnsi="Century Gothic"/>
          <w:sz w:val="24"/>
          <w:szCs w:val="24"/>
        </w:rPr>
        <w:t xml:space="preserve">about the </w:t>
      </w:r>
      <w:r w:rsidR="000B4B68">
        <w:rPr>
          <w:rFonts w:ascii="Century Gothic" w:hAnsi="Century Gothic"/>
          <w:sz w:val="24"/>
          <w:szCs w:val="24"/>
        </w:rPr>
        <w:t>process of payments and transactions before I am confident enough to implement it.</w:t>
      </w:r>
      <w:r w:rsidR="008D55BA" w:rsidRPr="008D55BA">
        <w:rPr>
          <w:rFonts w:ascii="Century Gothic" w:hAnsi="Century Gothic"/>
          <w:sz w:val="24"/>
          <w:szCs w:val="24"/>
        </w:rPr>
        <w:t xml:space="preserve"> I would also create a better and more creative UI</w:t>
      </w:r>
      <w:r w:rsidR="00DD5566">
        <w:rPr>
          <w:rFonts w:ascii="Century Gothic" w:hAnsi="Century Gothic"/>
          <w:sz w:val="24"/>
          <w:szCs w:val="24"/>
        </w:rPr>
        <w:t xml:space="preserve"> s</w:t>
      </w:r>
      <w:r w:rsidR="009A2956">
        <w:rPr>
          <w:rFonts w:ascii="Century Gothic" w:hAnsi="Century Gothic"/>
          <w:sz w:val="24"/>
          <w:szCs w:val="24"/>
        </w:rPr>
        <w:t>ince the UI I currently have feels basic</w:t>
      </w:r>
      <w:r w:rsidR="008D55BA" w:rsidRPr="008D55BA">
        <w:rPr>
          <w:rFonts w:ascii="Century Gothic" w:hAnsi="Century Gothic"/>
          <w:sz w:val="24"/>
          <w:szCs w:val="24"/>
        </w:rPr>
        <w:t>, and lastly</w:t>
      </w:r>
      <w:r w:rsidR="009A2956">
        <w:rPr>
          <w:rFonts w:ascii="Century Gothic" w:hAnsi="Century Gothic"/>
          <w:sz w:val="24"/>
          <w:szCs w:val="24"/>
        </w:rPr>
        <w:t>,</w:t>
      </w:r>
      <w:r w:rsidR="008D55BA" w:rsidRPr="008D55BA">
        <w:rPr>
          <w:rFonts w:ascii="Century Gothic" w:hAnsi="Century Gothic"/>
          <w:sz w:val="24"/>
          <w:szCs w:val="24"/>
        </w:rPr>
        <w:t xml:space="preserve"> create more complex forms/reports</w:t>
      </w:r>
      <w:r w:rsidR="0094687E">
        <w:rPr>
          <w:rFonts w:ascii="Century Gothic" w:hAnsi="Century Gothic"/>
          <w:sz w:val="24"/>
          <w:szCs w:val="24"/>
        </w:rPr>
        <w:t xml:space="preserve"> as my knowledge of databases </w:t>
      </w:r>
      <w:proofErr w:type="gramStart"/>
      <w:r w:rsidR="0094687E">
        <w:rPr>
          <w:rFonts w:ascii="Century Gothic" w:hAnsi="Century Gothic"/>
          <w:sz w:val="24"/>
          <w:szCs w:val="24"/>
        </w:rPr>
        <w:t>grow</w:t>
      </w:r>
      <w:proofErr w:type="gramEnd"/>
      <w:r w:rsidR="008D55BA" w:rsidRPr="008D55BA">
        <w:rPr>
          <w:rFonts w:ascii="Century Gothic" w:hAnsi="Century Gothic"/>
          <w:sz w:val="24"/>
          <w:szCs w:val="24"/>
        </w:rPr>
        <w:t>.</w:t>
      </w:r>
    </w:p>
    <w:p w14:paraId="567BD805" w14:textId="77777777" w:rsidR="000709FF" w:rsidRPr="00445FE8" w:rsidRDefault="000709FF" w:rsidP="00B6397D">
      <w:pPr>
        <w:tabs>
          <w:tab w:val="left" w:pos="7020"/>
        </w:tabs>
        <w:rPr>
          <w:rFonts w:ascii="Century Gothic" w:hAnsi="Century Gothic"/>
          <w:sz w:val="28"/>
          <w:szCs w:val="28"/>
        </w:rPr>
      </w:pPr>
    </w:p>
    <w:p w14:paraId="6BCA7F4F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0447156D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4675FEBC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03DEEBAC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1F905396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749844BC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44B7FEC5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0DD71824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34A1F4F4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42D06E35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71E158C6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3E232822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p w14:paraId="2E7F944E" w14:textId="77777777" w:rsidR="00445FE8" w:rsidRPr="00445FE8" w:rsidRDefault="00445FE8" w:rsidP="00445FE8">
      <w:pPr>
        <w:rPr>
          <w:rFonts w:ascii="Century Gothic" w:hAnsi="Century Gothic"/>
          <w:sz w:val="28"/>
          <w:szCs w:val="28"/>
        </w:rPr>
      </w:pPr>
    </w:p>
    <w:sectPr w:rsidR="00445FE8" w:rsidRPr="00445F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67CA96" w14:textId="77777777" w:rsidR="003C1154" w:rsidRDefault="003C1154" w:rsidP="001235BE">
      <w:pPr>
        <w:spacing w:after="0" w:line="240" w:lineRule="auto"/>
      </w:pPr>
      <w:r>
        <w:separator/>
      </w:r>
    </w:p>
  </w:endnote>
  <w:endnote w:type="continuationSeparator" w:id="0">
    <w:p w14:paraId="3F87DB39" w14:textId="77777777" w:rsidR="003C1154" w:rsidRDefault="003C1154" w:rsidP="00123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3B702" w14:textId="77777777" w:rsidR="003C1154" w:rsidRDefault="003C1154" w:rsidP="001235BE">
      <w:pPr>
        <w:spacing w:after="0" w:line="240" w:lineRule="auto"/>
      </w:pPr>
      <w:r>
        <w:separator/>
      </w:r>
    </w:p>
  </w:footnote>
  <w:footnote w:type="continuationSeparator" w:id="0">
    <w:p w14:paraId="1BF7180A" w14:textId="77777777" w:rsidR="003C1154" w:rsidRDefault="003C1154" w:rsidP="00123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B6E6B"/>
    <w:multiLevelType w:val="hybridMultilevel"/>
    <w:tmpl w:val="D86C46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701791"/>
    <w:multiLevelType w:val="hybridMultilevel"/>
    <w:tmpl w:val="CF3229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5C760E"/>
    <w:multiLevelType w:val="hybridMultilevel"/>
    <w:tmpl w:val="83280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D24ECA"/>
    <w:multiLevelType w:val="hybridMultilevel"/>
    <w:tmpl w:val="2A8224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7A5DBD"/>
    <w:multiLevelType w:val="hybridMultilevel"/>
    <w:tmpl w:val="91FCD7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7CC4C68">
      <w:start w:val="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4552500">
    <w:abstractNumId w:val="0"/>
  </w:num>
  <w:num w:numId="2" w16cid:durableId="2037778622">
    <w:abstractNumId w:val="3"/>
  </w:num>
  <w:num w:numId="3" w16cid:durableId="663355974">
    <w:abstractNumId w:val="4"/>
  </w:num>
  <w:num w:numId="4" w16cid:durableId="2132899228">
    <w:abstractNumId w:val="2"/>
  </w:num>
  <w:num w:numId="5" w16cid:durableId="4351011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TQ2NTM2M7IwMDJU0lEKTi0uzszPAymwrAUAxmmvkywAAAA="/>
  </w:docVars>
  <w:rsids>
    <w:rsidRoot w:val="008A24E0"/>
    <w:rsid w:val="00013408"/>
    <w:rsid w:val="00041268"/>
    <w:rsid w:val="000709FF"/>
    <w:rsid w:val="0007409B"/>
    <w:rsid w:val="000741DE"/>
    <w:rsid w:val="00076CFD"/>
    <w:rsid w:val="00085E20"/>
    <w:rsid w:val="0008799C"/>
    <w:rsid w:val="0009104F"/>
    <w:rsid w:val="00095E56"/>
    <w:rsid w:val="000A2CE7"/>
    <w:rsid w:val="000A2D6B"/>
    <w:rsid w:val="000B4B68"/>
    <w:rsid w:val="000C4EEC"/>
    <w:rsid w:val="000C7AB4"/>
    <w:rsid w:val="000E3CC7"/>
    <w:rsid w:val="00115D5B"/>
    <w:rsid w:val="001235BE"/>
    <w:rsid w:val="00130256"/>
    <w:rsid w:val="00136A18"/>
    <w:rsid w:val="00144AE5"/>
    <w:rsid w:val="00145B36"/>
    <w:rsid w:val="001478E1"/>
    <w:rsid w:val="00195A0B"/>
    <w:rsid w:val="001B20E1"/>
    <w:rsid w:val="001D73F5"/>
    <w:rsid w:val="001E47C0"/>
    <w:rsid w:val="001E67BF"/>
    <w:rsid w:val="001F2815"/>
    <w:rsid w:val="00241331"/>
    <w:rsid w:val="00254DB1"/>
    <w:rsid w:val="002561D3"/>
    <w:rsid w:val="00263954"/>
    <w:rsid w:val="002712AB"/>
    <w:rsid w:val="002866E7"/>
    <w:rsid w:val="002A28D1"/>
    <w:rsid w:val="002C24BF"/>
    <w:rsid w:val="002E7158"/>
    <w:rsid w:val="002F47B7"/>
    <w:rsid w:val="00311382"/>
    <w:rsid w:val="0031457C"/>
    <w:rsid w:val="00330259"/>
    <w:rsid w:val="00367B83"/>
    <w:rsid w:val="0037521C"/>
    <w:rsid w:val="003839A0"/>
    <w:rsid w:val="00395B96"/>
    <w:rsid w:val="003979FF"/>
    <w:rsid w:val="003A1ACE"/>
    <w:rsid w:val="003B7BAF"/>
    <w:rsid w:val="003C1154"/>
    <w:rsid w:val="003E0F5B"/>
    <w:rsid w:val="003E767F"/>
    <w:rsid w:val="0043383D"/>
    <w:rsid w:val="00445FE8"/>
    <w:rsid w:val="00454851"/>
    <w:rsid w:val="004648F6"/>
    <w:rsid w:val="0047127C"/>
    <w:rsid w:val="004748B0"/>
    <w:rsid w:val="00475AB7"/>
    <w:rsid w:val="004940F4"/>
    <w:rsid w:val="0049437B"/>
    <w:rsid w:val="004B5CDF"/>
    <w:rsid w:val="004D6711"/>
    <w:rsid w:val="004D6BBD"/>
    <w:rsid w:val="004E5E4D"/>
    <w:rsid w:val="005043D9"/>
    <w:rsid w:val="00505180"/>
    <w:rsid w:val="00555A79"/>
    <w:rsid w:val="005561F8"/>
    <w:rsid w:val="0056132F"/>
    <w:rsid w:val="00570B34"/>
    <w:rsid w:val="00571C48"/>
    <w:rsid w:val="00585BEA"/>
    <w:rsid w:val="00591604"/>
    <w:rsid w:val="005935AB"/>
    <w:rsid w:val="00595166"/>
    <w:rsid w:val="005C4558"/>
    <w:rsid w:val="005C65FB"/>
    <w:rsid w:val="005E0AD5"/>
    <w:rsid w:val="005E49A9"/>
    <w:rsid w:val="005F4005"/>
    <w:rsid w:val="00610D8B"/>
    <w:rsid w:val="00630EA9"/>
    <w:rsid w:val="006330D9"/>
    <w:rsid w:val="00633B9E"/>
    <w:rsid w:val="00646C34"/>
    <w:rsid w:val="006558C5"/>
    <w:rsid w:val="00656781"/>
    <w:rsid w:val="00664FF0"/>
    <w:rsid w:val="00683C67"/>
    <w:rsid w:val="00694AA5"/>
    <w:rsid w:val="00695B76"/>
    <w:rsid w:val="006A7E19"/>
    <w:rsid w:val="006B10A1"/>
    <w:rsid w:val="006F3A6D"/>
    <w:rsid w:val="006F62D7"/>
    <w:rsid w:val="006F72E9"/>
    <w:rsid w:val="0072482F"/>
    <w:rsid w:val="00731C63"/>
    <w:rsid w:val="0073601B"/>
    <w:rsid w:val="00742086"/>
    <w:rsid w:val="007444A4"/>
    <w:rsid w:val="0075158E"/>
    <w:rsid w:val="007607A5"/>
    <w:rsid w:val="007609AF"/>
    <w:rsid w:val="00786D5E"/>
    <w:rsid w:val="00793C64"/>
    <w:rsid w:val="007A6163"/>
    <w:rsid w:val="007B15C7"/>
    <w:rsid w:val="007C5A31"/>
    <w:rsid w:val="007C79A0"/>
    <w:rsid w:val="00820599"/>
    <w:rsid w:val="008508B6"/>
    <w:rsid w:val="0085388E"/>
    <w:rsid w:val="0086403A"/>
    <w:rsid w:val="008973A1"/>
    <w:rsid w:val="008A24E0"/>
    <w:rsid w:val="008A4236"/>
    <w:rsid w:val="008D55BA"/>
    <w:rsid w:val="008D5E31"/>
    <w:rsid w:val="008E7B37"/>
    <w:rsid w:val="008F3994"/>
    <w:rsid w:val="00900DBA"/>
    <w:rsid w:val="009156EE"/>
    <w:rsid w:val="00921FF2"/>
    <w:rsid w:val="0093451F"/>
    <w:rsid w:val="009417CA"/>
    <w:rsid w:val="00941973"/>
    <w:rsid w:val="00943C23"/>
    <w:rsid w:val="0094687E"/>
    <w:rsid w:val="0097280D"/>
    <w:rsid w:val="00973660"/>
    <w:rsid w:val="0098686E"/>
    <w:rsid w:val="009960C3"/>
    <w:rsid w:val="009962F3"/>
    <w:rsid w:val="009A2956"/>
    <w:rsid w:val="009D05FB"/>
    <w:rsid w:val="00A07C73"/>
    <w:rsid w:val="00A22227"/>
    <w:rsid w:val="00A3759A"/>
    <w:rsid w:val="00A37EC8"/>
    <w:rsid w:val="00A64BCE"/>
    <w:rsid w:val="00A7256D"/>
    <w:rsid w:val="00A743BD"/>
    <w:rsid w:val="00A74BF6"/>
    <w:rsid w:val="00A75BFB"/>
    <w:rsid w:val="00A771A6"/>
    <w:rsid w:val="00A86E0A"/>
    <w:rsid w:val="00A91814"/>
    <w:rsid w:val="00AA4C85"/>
    <w:rsid w:val="00AB561D"/>
    <w:rsid w:val="00AB70E7"/>
    <w:rsid w:val="00AD1CE8"/>
    <w:rsid w:val="00AE3273"/>
    <w:rsid w:val="00AE79E7"/>
    <w:rsid w:val="00AF5753"/>
    <w:rsid w:val="00AF6808"/>
    <w:rsid w:val="00B057A0"/>
    <w:rsid w:val="00B2474E"/>
    <w:rsid w:val="00B43D0E"/>
    <w:rsid w:val="00B52A0E"/>
    <w:rsid w:val="00B534C0"/>
    <w:rsid w:val="00B6397D"/>
    <w:rsid w:val="00B86E70"/>
    <w:rsid w:val="00B93AC0"/>
    <w:rsid w:val="00BB22A3"/>
    <w:rsid w:val="00BC27E2"/>
    <w:rsid w:val="00BC3C45"/>
    <w:rsid w:val="00BF4C91"/>
    <w:rsid w:val="00BF7E60"/>
    <w:rsid w:val="00C0266E"/>
    <w:rsid w:val="00C370A6"/>
    <w:rsid w:val="00C4611F"/>
    <w:rsid w:val="00C508E3"/>
    <w:rsid w:val="00C562B8"/>
    <w:rsid w:val="00C70FA3"/>
    <w:rsid w:val="00CA072E"/>
    <w:rsid w:val="00CA2E03"/>
    <w:rsid w:val="00CB0D69"/>
    <w:rsid w:val="00CB3527"/>
    <w:rsid w:val="00CB44FA"/>
    <w:rsid w:val="00CD134E"/>
    <w:rsid w:val="00CD3511"/>
    <w:rsid w:val="00CD393F"/>
    <w:rsid w:val="00D07AA1"/>
    <w:rsid w:val="00D14218"/>
    <w:rsid w:val="00D14CC0"/>
    <w:rsid w:val="00D206F6"/>
    <w:rsid w:val="00D2089D"/>
    <w:rsid w:val="00D22663"/>
    <w:rsid w:val="00D45494"/>
    <w:rsid w:val="00D520C3"/>
    <w:rsid w:val="00D675C5"/>
    <w:rsid w:val="00DA1CF8"/>
    <w:rsid w:val="00DC4664"/>
    <w:rsid w:val="00DD011A"/>
    <w:rsid w:val="00DD5566"/>
    <w:rsid w:val="00E3378B"/>
    <w:rsid w:val="00E546F9"/>
    <w:rsid w:val="00E657FC"/>
    <w:rsid w:val="00E711EB"/>
    <w:rsid w:val="00E7726B"/>
    <w:rsid w:val="00E94E2C"/>
    <w:rsid w:val="00EA2B6C"/>
    <w:rsid w:val="00EB6AEC"/>
    <w:rsid w:val="00EB7A4C"/>
    <w:rsid w:val="00EF3BF8"/>
    <w:rsid w:val="00F00F93"/>
    <w:rsid w:val="00F06A28"/>
    <w:rsid w:val="00F31178"/>
    <w:rsid w:val="00F35B33"/>
    <w:rsid w:val="00F45529"/>
    <w:rsid w:val="00F473FB"/>
    <w:rsid w:val="00F558EE"/>
    <w:rsid w:val="00F6550D"/>
    <w:rsid w:val="00F835C8"/>
    <w:rsid w:val="00F90539"/>
    <w:rsid w:val="00F92E27"/>
    <w:rsid w:val="00F94118"/>
    <w:rsid w:val="00F960ED"/>
    <w:rsid w:val="00FA4598"/>
    <w:rsid w:val="00FC08F0"/>
    <w:rsid w:val="00FD1226"/>
    <w:rsid w:val="00FD6579"/>
    <w:rsid w:val="00FE458E"/>
    <w:rsid w:val="00FF1180"/>
    <w:rsid w:val="00FF3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2E81C"/>
  <w15:chartTrackingRefBased/>
  <w15:docId w15:val="{0E56B944-739A-451E-ABD3-F841F40BCA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0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23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35BE"/>
  </w:style>
  <w:style w:type="paragraph" w:styleId="Footer">
    <w:name w:val="footer"/>
    <w:basedOn w:val="Normal"/>
    <w:link w:val="FooterChar"/>
    <w:uiPriority w:val="99"/>
    <w:unhideWhenUsed/>
    <w:rsid w:val="00123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customXml" Target="ink/ink6.xml"/><Relationship Id="rId26" Type="http://schemas.openxmlformats.org/officeDocument/2006/relationships/customXml" Target="ink/ink10.xml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customXml" Target="ink/ink3.xml"/><Relationship Id="rId17" Type="http://schemas.openxmlformats.org/officeDocument/2006/relationships/image" Target="media/image5.png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customXml" Target="ink/ink5.xml"/><Relationship Id="rId20" Type="http://schemas.openxmlformats.org/officeDocument/2006/relationships/customXml" Target="ink/ink7.xm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customXml" Target="ink/ink9.xm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23" Type="http://schemas.openxmlformats.org/officeDocument/2006/relationships/image" Target="media/image9.png"/><Relationship Id="rId28" Type="http://schemas.openxmlformats.org/officeDocument/2006/relationships/customXml" Target="ink/ink11.xml"/><Relationship Id="rId10" Type="http://schemas.openxmlformats.org/officeDocument/2006/relationships/customXml" Target="ink/ink2.xml"/><Relationship Id="rId19" Type="http://schemas.openxmlformats.org/officeDocument/2006/relationships/image" Target="media/image7.png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14.png"/><Relationship Id="rId14" Type="http://schemas.openxmlformats.org/officeDocument/2006/relationships/customXml" Target="ink/ink4.xml"/><Relationship Id="rId22" Type="http://schemas.openxmlformats.org/officeDocument/2006/relationships/customXml" Target="ink/ink8.xml"/><Relationship Id="rId27" Type="http://schemas.openxmlformats.org/officeDocument/2006/relationships/image" Target="media/image11.png"/><Relationship Id="rId30" Type="http://schemas.openxmlformats.org/officeDocument/2006/relationships/image" Target="media/image6.png"/><Relationship Id="rId8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13.2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9 24575,'0'-2'0,"2"-1"0,1-2 0,2 0 0,3 0 0,2 2 0,1 1 0,2 1 0,0 0 0,1 1 0,-3 0-8191</inkml:trace>
  <inkml:trace contextRef="#ctx0" brushRef="#br0" timeOffset="785.51">186 1 24575,'2'0'0,"3"0"0,3 0 0,2 0 0,2 0 0,1 0 0,1 0 0,0 0 0,-3 0-8191</inkml:trace>
  <inkml:trace contextRef="#ctx0" brushRef="#br0" timeOffset="1540.61">397 14 24575,'2'0'0,"3"0"0,4 0 0,1 0 0,2 0 0,-1 0-819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40.6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24575,'2'0'0,"3"0"0,3 0 0,2 0 0,2 0 0,2 0 0,-1 0 0,1 0 0,0 0 0,-3 0-8191</inkml:trace>
  <inkml:trace contextRef="#ctx0" brushRef="#br0" timeOffset="616.48">251 0 24575,'2'0'0,"3"0"0,3 0 0,3 0 0,1 0 0,-1 0-8191</inkml:trace>
  <inkml:trace contextRef="#ctx0" brushRef="#br0" timeOffset="1218.43">463 15 24575,'2'0'0,"3"0"0,3 0 0,2 0 0,0 0-8191</inkml:trace>
  <inkml:trace contextRef="#ctx0" brushRef="#br0" timeOffset="1849.11">648 15 24575,'2'0'0,"3"0"0,3 0 0,3 0 0,1 0 0,1 0 0,-2 0-8191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36.1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24575,'2'0'0,"3"0"0,3 0 0,2 0 0,0 0-8191</inkml:trace>
  <inkml:trace contextRef="#ctx0" brushRef="#br0" timeOffset="768.37">159 15 24575,'2'0'0,"4"0"0,2 0 0,2 0 0,2 0 0,1 0 0,1 0 0,0 0 0,-3 0-8191</inkml:trace>
  <inkml:trace contextRef="#ctx0" brushRef="#br0" timeOffset="1405.72">357 15 24575,'2'0'0,"1"2"0,2 1 0,3 0 0,1-1 0,3-1 0,0 0 0,-1 0-8191</inkml:trace>
  <inkml:trace contextRef="#ctx0" brushRef="#br0" timeOffset="2045.93">530 27 24575,'2'0'0,"3"0"0,3 0 0,3 0 0,0 0 0,3 0 0,-3 0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10.5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5 24575,'2'0'0,"3"0"0,1-3 0,1 0 0,2 0 0,2 1 0,1 0 0,1 1 0,0 1 0,0-1 0,-1 1-8191</inkml:trace>
  <inkml:trace contextRef="#ctx0" brushRef="#br0" timeOffset="663">199 0 24575,'2'0'0,"3"0"0,3 0 0,3 0 0,1 0 0,1 0 0,0 0 0,-1 0-8191</inkml:trace>
  <inkml:trace contextRef="#ctx0" brushRef="#br0" timeOffset="1232.59">371 0 24575,'2'0'0,"3"0"0,3 0 0,3 0 0,1 0 0,1 0 0,0 0 0,1 0 0,0 0 0,-2 0-819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06.3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4 24575,'2'0'0,"3"0"0,3 0 0,2 0 0,2 0 0,-1 0-8191</inkml:trace>
  <inkml:trace contextRef="#ctx0" brushRef="#br0" timeOffset="647.39">186 2 24575,'2'0'0,"3"0"0,3 0 0,0 0-8191</inkml:trace>
  <inkml:trace contextRef="#ctx0" brushRef="#br0" timeOffset="1618">159 14 24575,'2'0'0,"4"0"0,2 0 0,2 0 0,2 0 0,1 0 0,1 0 0,0 0 0,-1 0 0,-1 0-8191</inkml:trace>
  <inkml:trace contextRef="#ctx0" brushRef="#br0" timeOffset="2571.97">384 14 24575,'0'-2'0,"2"-1"0,4 0 0,2 1 0,2 0 0,2 1 0,1 1 0,1 0 0,-1-1 0,1 2 0,-2-1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03.7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5 24575,'2'0'0,"3"0"0,3 0 0,3 0 0,1 0 0,1 0 0,0 0 0,1 0 0,-2 0-8191</inkml:trace>
  <inkml:trace contextRef="#ctx0" brushRef="#br0" timeOffset="600.23">199 15 24575,'2'0'0,"4"0"0,2 0 0,2 0 0,2 0 0,1 0 0,1 0 0,0 0 0,-1 0 0,1 0 0,-3 0-8191</inkml:trace>
  <inkml:trace contextRef="#ctx0" brushRef="#br0" timeOffset="1186.92">438 15 24575,'2'0'0,"3"0"0,1-3 0,1 0 0,2 0 0,2 1 0,1 0 0,1 1 0,-2 1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2:53.8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2'0'0,"4"0"0,2 0 0,2 0 0,2 0 0,1 0 0,-1 0-8191</inkml:trace>
  <inkml:trace contextRef="#ctx0" brushRef="#br0" timeOffset="970.71">186 1 24575,'2'0'0,"3"0"0,1 2 0,1 1 0,2 0 0,2-1 0,1 0 0,1-1 0,-2-1-8191</inkml:trace>
  <inkml:trace contextRef="#ctx0" brushRef="#br0" timeOffset="1879.3">371 14 24575,'2'0'0,"3"0"0,3 0 0,3 0 0,1 0 0,1 0 0,0 0 0,1 0 0,0 0 0,-1 0 0,1 0 0,0 0 0,-1 0 0,0 0 0,1 0 0,-4 0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12:04.232"/>
    </inkml:context>
    <inkml:brush xml:id="br0">
      <inkml:brushProperty name="width" value="0.05" units="cm"/>
      <inkml:brushProperty name="height" value="0.05" units="cm"/>
      <inkml:brushProperty name="color" value="#FFFFFF"/>
    </inkml:brush>
  </inkml:definitions>
  <inkml:trace contextRef="#ctx0" brushRef="#br0">1 0 24575,'0'0'-819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51.32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2'0'0,"4"0"0,2 0 0,2 0 0,2 0 0,1 0 0,-2 0-8191</inkml:trace>
  <inkml:trace contextRef="#ctx0" brushRef="#br0" timeOffset="538.93">173 14 24575,'2'0'0,"3"0"0,4 0 0,1 0 0,2 0 0,1 0 0,-2 0-8191</inkml:trace>
  <inkml:trace contextRef="#ctx0" brushRef="#br0" timeOffset="1031.49">384 26 24575,'2'0'0,"3"0"0,3 0 0,0 0-8191</inkml:trace>
  <inkml:trace contextRef="#ctx0" brushRef="#br0" timeOffset="1616.75">529 14 24575,'2'0'0,"4"0"0,2 0 0,2 0 0,2 0 0,1 0 0,1 0 0,-3 0-819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48.1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24575,'2'0'0,"3"0"0,1 2 0,1 1 0,2 0 0,2-1 0,-1 0-8191</inkml:trace>
  <inkml:trace contextRef="#ctx0" brushRef="#br0" timeOffset="753.95">172 42 24575,'2'0'0,"3"0"0,3 0 0,2 0 0,2 0 0,1 0 0,1 0 0,-3 0-8191</inkml:trace>
  <inkml:trace contextRef="#ctx0" brushRef="#br0" timeOffset="1202.59">345 26 24575,'2'0'0,"3"0"0,3 0 0,2 0 0,2 0 0,-1 0-8191</inkml:trace>
  <inkml:trace contextRef="#ctx0" brushRef="#br0" timeOffset="1771.36">503 14 24575,'2'0'0,"3"0"0,4 0 0,-1 0-819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15T03:53:43.63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2'0'0,"4"0"0,2 0 0,2 0 0,2 0 0,-1 0-8191</inkml:trace>
  <inkml:trace contextRef="#ctx0" brushRef="#br0" timeOffset="569.32">159 1 24575,'2'0'0,"3"0"0,4 0 0,1 0 0,2 0 0,1 0 0,1 0 0,-3 0-8191</inkml:trace>
  <inkml:trace contextRef="#ctx0" brushRef="#br0" timeOffset="1155.1">330 14 24575,'2'0'0,"3"0"0,4 0 0,1 0 0,2 0 0,1 0 0,1 0 0,-3 0-8191</inkml:trace>
  <inkml:trace contextRef="#ctx0" brushRef="#br0" timeOffset="1769.6">530 14 24575,'2'0'0,"3"0"0,3 0 0,2 0 0,2 0 0,-1 0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7</Pages>
  <Words>518</Words>
  <Characters>2958</Characters>
  <Application>Microsoft Office Word</Application>
  <DocSecurity>0</DocSecurity>
  <Lines>24</Lines>
  <Paragraphs>6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Sutanto</dc:creator>
  <cp:keywords/>
  <dc:description/>
  <cp:lastModifiedBy>Nicholas Sutanto</cp:lastModifiedBy>
  <cp:revision>58</cp:revision>
  <dcterms:created xsi:type="dcterms:W3CDTF">2023-03-08T21:14:00Z</dcterms:created>
  <dcterms:modified xsi:type="dcterms:W3CDTF">2023-03-16T03:01:00Z</dcterms:modified>
</cp:coreProperties>
</file>